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3EC37" w14:textId="219FD9D2" w:rsidR="00A03713" w:rsidRPr="007C0A68" w:rsidRDefault="00A03713" w:rsidP="00A03713">
      <w:pPr>
        <w:jc w:val="right"/>
        <w:rPr>
          <w:i/>
          <w:color w:val="767171" w:themeColor="background2" w:themeShade="80"/>
        </w:rPr>
      </w:pPr>
      <w:r w:rsidRPr="00453981">
        <w:rPr>
          <w:rFonts w:ascii="Calibri" w:hAnsi="Calibri"/>
          <w:color w:val="767171" w:themeColor="background2" w:themeShade="80"/>
        </w:rPr>
        <w:t>Warszawa</w:t>
      </w:r>
      <w:r w:rsidRPr="00200DA9">
        <w:rPr>
          <w:rFonts w:ascii="Calibri" w:hAnsi="Calibri"/>
          <w:color w:val="767171" w:themeColor="background2" w:themeShade="80"/>
        </w:rPr>
        <w:t xml:space="preserve">, </w:t>
      </w:r>
      <w:r w:rsidRPr="0065202E">
        <w:rPr>
          <w:rFonts w:ascii="Calibri" w:hAnsi="Calibri"/>
          <w:color w:val="767171" w:themeColor="background2" w:themeShade="80"/>
        </w:rPr>
        <w:t xml:space="preserve">dnia </w:t>
      </w:r>
      <w:r w:rsidR="0001129D">
        <w:rPr>
          <w:rFonts w:ascii="Calibri" w:hAnsi="Calibri"/>
          <w:color w:val="767171" w:themeColor="background2" w:themeShade="80"/>
        </w:rPr>
        <w:t>3</w:t>
      </w:r>
      <w:r w:rsidRPr="0065202E">
        <w:rPr>
          <w:rFonts w:ascii="Calibri" w:hAnsi="Calibri"/>
          <w:color w:val="767171" w:themeColor="background2" w:themeShade="80"/>
        </w:rPr>
        <w:t xml:space="preserve"> </w:t>
      </w:r>
      <w:r w:rsidR="0001129D">
        <w:rPr>
          <w:rFonts w:ascii="Calibri" w:hAnsi="Calibri"/>
          <w:color w:val="767171" w:themeColor="background2" w:themeShade="80"/>
        </w:rPr>
        <w:t>grudni</w:t>
      </w:r>
      <w:r w:rsidR="003259DB" w:rsidRPr="0065202E">
        <w:rPr>
          <w:rFonts w:ascii="Calibri" w:hAnsi="Calibri"/>
          <w:color w:val="767171" w:themeColor="background2" w:themeShade="80"/>
        </w:rPr>
        <w:t>a</w:t>
      </w:r>
      <w:r w:rsidRPr="0065202E">
        <w:rPr>
          <w:rFonts w:ascii="Calibri" w:hAnsi="Calibri"/>
          <w:color w:val="767171" w:themeColor="background2" w:themeShade="80"/>
        </w:rPr>
        <w:t xml:space="preserve"> 2020 r</w:t>
      </w:r>
      <w:r w:rsidRPr="0065202E">
        <w:rPr>
          <w:i/>
          <w:color w:val="767171" w:themeColor="background2" w:themeShade="80"/>
        </w:rPr>
        <w:t>.</w:t>
      </w:r>
      <w:r w:rsidRPr="007C0A68">
        <w:rPr>
          <w:rFonts w:ascii="Calibri" w:hAnsi="Calibri"/>
          <w:color w:val="767171" w:themeColor="background2" w:themeShade="80"/>
        </w:rPr>
        <w:t xml:space="preserve"> </w:t>
      </w:r>
    </w:p>
    <w:p w14:paraId="54C9F6A9" w14:textId="77777777" w:rsidR="00A03713" w:rsidRDefault="00A03713" w:rsidP="00A03713">
      <w:pPr>
        <w:pStyle w:val="Bezodstpw"/>
      </w:pPr>
    </w:p>
    <w:p w14:paraId="5B423DEA" w14:textId="77777777" w:rsidR="00A03713" w:rsidRDefault="00A03713" w:rsidP="00A03713">
      <w:pPr>
        <w:pStyle w:val="Bezodstpw"/>
      </w:pPr>
    </w:p>
    <w:p w14:paraId="2ABAEDBA" w14:textId="77777777" w:rsidR="00A03713" w:rsidRPr="00EB29E4" w:rsidRDefault="00A03713" w:rsidP="00A03713">
      <w:pPr>
        <w:pStyle w:val="Bezodstpw"/>
        <w:jc w:val="both"/>
        <w:rPr>
          <w:sz w:val="18"/>
          <w:szCs w:val="18"/>
        </w:rPr>
      </w:pPr>
      <w:r w:rsidRPr="00EB29E4">
        <w:rPr>
          <w:sz w:val="18"/>
          <w:szCs w:val="18"/>
        </w:rPr>
        <w:t xml:space="preserve">Zgodnie z § 7 ust. 3 rozporządzenia Ministra Nauki i Szkolnictwa Wyższego z dnia 19 stycznia 2018 r. w sprawie szczegółowego trybu i warunków przeprowadzania czynności w przewodach doktorskich, postępowaniu habilitacyjnym oraz w postępowaniu o nadanie tytułu profesora (Dz. U. z 2018 r. poz. 261) oraz zgodnie z art. 179 ust. 1 ustawy z dnia 3 lipca 2018r. Przepisy wprowadzające </w:t>
      </w:r>
      <w:proofErr w:type="gramStart"/>
      <w:r w:rsidRPr="00EB29E4">
        <w:rPr>
          <w:sz w:val="18"/>
          <w:szCs w:val="18"/>
        </w:rPr>
        <w:t>ustawę  -</w:t>
      </w:r>
      <w:proofErr w:type="gramEnd"/>
      <w:r w:rsidRPr="00EB29E4">
        <w:rPr>
          <w:sz w:val="18"/>
          <w:szCs w:val="18"/>
        </w:rPr>
        <w:t xml:space="preserve"> Prawo o szkolnictwie wyższym i nauce (Dz.U. z 2018r. poz. 1669)</w:t>
      </w:r>
    </w:p>
    <w:p w14:paraId="603ECDE9" w14:textId="77777777" w:rsidR="00A03713" w:rsidRDefault="00A03713" w:rsidP="00A03713">
      <w:pPr>
        <w:pStyle w:val="Bezodstpw"/>
      </w:pPr>
    </w:p>
    <w:p w14:paraId="646E5F93" w14:textId="0FBA4617" w:rsidR="00A03713" w:rsidRDefault="00A03713" w:rsidP="00A03713">
      <w:pPr>
        <w:spacing w:line="360" w:lineRule="auto"/>
        <w:jc w:val="center"/>
        <w:rPr>
          <w:rFonts w:ascii="Calibri" w:hAnsi="Calibri"/>
          <w:sz w:val="28"/>
          <w:szCs w:val="28"/>
        </w:rPr>
      </w:pPr>
      <w:r w:rsidRPr="002D7947">
        <w:rPr>
          <w:rFonts w:ascii="Calibri" w:hAnsi="Calibri"/>
          <w:sz w:val="25"/>
          <w:szCs w:val="25"/>
        </w:rPr>
        <w:t xml:space="preserve">Rada Naukowa Dyscypliny Nauki </w:t>
      </w:r>
      <w:r w:rsidR="002D7947" w:rsidRPr="002D7947">
        <w:rPr>
          <w:rFonts w:ascii="Calibri" w:hAnsi="Calibri"/>
          <w:sz w:val="25"/>
          <w:szCs w:val="25"/>
        </w:rPr>
        <w:t>o Zarządzaniu i Jakości Akad</w:t>
      </w:r>
      <w:r w:rsidRPr="002D7947">
        <w:rPr>
          <w:rFonts w:ascii="Calibri" w:hAnsi="Calibri"/>
          <w:sz w:val="25"/>
          <w:szCs w:val="25"/>
        </w:rPr>
        <w:t>emii Leona Koźmińskiego</w:t>
      </w:r>
      <w:r>
        <w:rPr>
          <w:rFonts w:ascii="Calibri" w:hAnsi="Calibri"/>
          <w:sz w:val="28"/>
          <w:szCs w:val="28"/>
        </w:rPr>
        <w:t xml:space="preserve"> </w:t>
      </w:r>
      <w:r w:rsidRPr="002D7947">
        <w:rPr>
          <w:rFonts w:ascii="Calibri" w:hAnsi="Calibri"/>
          <w:sz w:val="25"/>
          <w:szCs w:val="25"/>
        </w:rPr>
        <w:t>uprzejmie zaprasza na publiczną obronę rozprawy doktorskiej</w:t>
      </w:r>
      <w:r>
        <w:rPr>
          <w:rFonts w:ascii="Calibri" w:hAnsi="Calibri"/>
          <w:sz w:val="28"/>
          <w:szCs w:val="28"/>
        </w:rPr>
        <w:t xml:space="preserve"> </w:t>
      </w:r>
    </w:p>
    <w:p w14:paraId="795574DF" w14:textId="643CE1B1" w:rsidR="00A03713" w:rsidRPr="002D7947" w:rsidRDefault="00A03713" w:rsidP="00A03713">
      <w:pPr>
        <w:spacing w:line="360" w:lineRule="auto"/>
        <w:jc w:val="center"/>
        <w:rPr>
          <w:rFonts w:ascii="Calibri" w:hAnsi="Calibri"/>
          <w:b/>
          <w:sz w:val="25"/>
          <w:szCs w:val="25"/>
        </w:rPr>
      </w:pPr>
      <w:r w:rsidRPr="002D7947">
        <w:rPr>
          <w:rFonts w:ascii="Calibri" w:hAnsi="Calibri"/>
          <w:sz w:val="25"/>
          <w:szCs w:val="25"/>
        </w:rPr>
        <w:t xml:space="preserve">w dyscyplinie nauki </w:t>
      </w:r>
      <w:r w:rsidR="002D7947" w:rsidRPr="002D7947">
        <w:rPr>
          <w:rFonts w:ascii="Calibri" w:hAnsi="Calibri"/>
          <w:sz w:val="25"/>
          <w:szCs w:val="25"/>
        </w:rPr>
        <w:t>o zarządzaniu i jakości</w:t>
      </w:r>
    </w:p>
    <w:p w14:paraId="5E71937C" w14:textId="62213034" w:rsidR="00A03713" w:rsidRDefault="002D7947" w:rsidP="00A03713">
      <w:pPr>
        <w:jc w:val="center"/>
        <w:rPr>
          <w:rFonts w:ascii="Arial" w:hAnsi="Arial"/>
          <w:b/>
          <w:sz w:val="44"/>
          <w:szCs w:val="44"/>
        </w:rPr>
      </w:pPr>
      <w:r>
        <w:rPr>
          <w:rFonts w:ascii="Arial" w:hAnsi="Arial"/>
          <w:b/>
          <w:sz w:val="36"/>
          <w:szCs w:val="36"/>
        </w:rPr>
        <w:t>m</w:t>
      </w:r>
      <w:r w:rsidR="00A03713" w:rsidRPr="002642E3">
        <w:rPr>
          <w:rFonts w:ascii="Arial" w:hAnsi="Arial"/>
          <w:b/>
          <w:sz w:val="36"/>
          <w:szCs w:val="36"/>
        </w:rPr>
        <w:t>gr</w:t>
      </w:r>
      <w:r w:rsidR="00067D68">
        <w:rPr>
          <w:rFonts w:ascii="Arial" w:hAnsi="Arial"/>
          <w:b/>
          <w:sz w:val="36"/>
          <w:szCs w:val="36"/>
        </w:rPr>
        <w:t xml:space="preserve"> </w:t>
      </w:r>
      <w:r w:rsidR="0001129D">
        <w:rPr>
          <w:rFonts w:ascii="Arial" w:hAnsi="Arial"/>
          <w:b/>
          <w:sz w:val="36"/>
          <w:szCs w:val="36"/>
        </w:rPr>
        <w:t xml:space="preserve">Joanny </w:t>
      </w:r>
      <w:proofErr w:type="spellStart"/>
      <w:r w:rsidR="0001129D">
        <w:rPr>
          <w:rFonts w:ascii="Arial" w:hAnsi="Arial"/>
          <w:b/>
          <w:sz w:val="36"/>
          <w:szCs w:val="36"/>
        </w:rPr>
        <w:t>Wszeborowskiej-Kludzińskiej</w:t>
      </w:r>
      <w:proofErr w:type="spellEnd"/>
    </w:p>
    <w:p w14:paraId="570A7216" w14:textId="77777777" w:rsidR="00FB260E" w:rsidRPr="00E866C9" w:rsidRDefault="00FB260E" w:rsidP="00A03713">
      <w:pPr>
        <w:jc w:val="center"/>
        <w:rPr>
          <w:rFonts w:ascii="Calibri" w:hAnsi="Calibri"/>
          <w:b/>
          <w:sz w:val="16"/>
          <w:szCs w:val="16"/>
        </w:rPr>
      </w:pPr>
    </w:p>
    <w:p w14:paraId="4633DB48" w14:textId="77777777" w:rsidR="00A03713" w:rsidRPr="002642E3" w:rsidRDefault="00A03713" w:rsidP="00A03713">
      <w:pPr>
        <w:jc w:val="center"/>
        <w:rPr>
          <w:rFonts w:ascii="Calibri" w:hAnsi="Calibri"/>
          <w:b/>
          <w:sz w:val="16"/>
          <w:szCs w:val="16"/>
        </w:rPr>
      </w:pPr>
    </w:p>
    <w:p w14:paraId="709B4211" w14:textId="682BF22E" w:rsidR="00E866C9" w:rsidRPr="00E866C9" w:rsidRDefault="00A03713" w:rsidP="00E866C9">
      <w:pPr>
        <w:spacing w:line="276" w:lineRule="auto"/>
        <w:jc w:val="center"/>
        <w:rPr>
          <w:rFonts w:ascii="Calibri" w:hAnsi="Calibri"/>
          <w:sz w:val="24"/>
          <w:szCs w:val="24"/>
        </w:rPr>
      </w:pPr>
      <w:r w:rsidRPr="00DB4727">
        <w:rPr>
          <w:rFonts w:ascii="Calibri" w:hAnsi="Calibri"/>
          <w:sz w:val="24"/>
          <w:szCs w:val="24"/>
        </w:rPr>
        <w:t>Obrona</w:t>
      </w:r>
      <w:r w:rsidR="002602A6" w:rsidRPr="00DB4727">
        <w:rPr>
          <w:rFonts w:ascii="Calibri" w:hAnsi="Calibri"/>
          <w:sz w:val="24"/>
          <w:szCs w:val="24"/>
        </w:rPr>
        <w:t xml:space="preserve"> </w:t>
      </w:r>
      <w:r w:rsidRPr="00DB4727">
        <w:rPr>
          <w:rFonts w:ascii="Calibri" w:hAnsi="Calibri"/>
          <w:sz w:val="24"/>
          <w:szCs w:val="24"/>
        </w:rPr>
        <w:t xml:space="preserve">odbędzie się </w:t>
      </w:r>
      <w:r w:rsidRPr="009A136B">
        <w:rPr>
          <w:rFonts w:ascii="Calibri" w:hAnsi="Calibri"/>
          <w:sz w:val="24"/>
          <w:szCs w:val="24"/>
        </w:rPr>
        <w:t xml:space="preserve">w dniu </w:t>
      </w:r>
      <w:r w:rsidR="0001129D" w:rsidRPr="009A136B">
        <w:rPr>
          <w:rFonts w:ascii="Calibri" w:hAnsi="Calibri"/>
          <w:sz w:val="24"/>
          <w:szCs w:val="24"/>
        </w:rPr>
        <w:t>14</w:t>
      </w:r>
      <w:r w:rsidRPr="009A136B">
        <w:rPr>
          <w:rFonts w:ascii="Calibri" w:hAnsi="Calibri"/>
          <w:sz w:val="24"/>
          <w:szCs w:val="24"/>
        </w:rPr>
        <w:t xml:space="preserve"> </w:t>
      </w:r>
      <w:r w:rsidR="0001129D" w:rsidRPr="009A136B">
        <w:rPr>
          <w:rFonts w:ascii="Calibri" w:hAnsi="Calibri"/>
          <w:sz w:val="24"/>
          <w:szCs w:val="24"/>
        </w:rPr>
        <w:t>grudni</w:t>
      </w:r>
      <w:r w:rsidR="003259DB" w:rsidRPr="009A136B">
        <w:rPr>
          <w:rFonts w:ascii="Calibri" w:hAnsi="Calibri"/>
          <w:sz w:val="24"/>
          <w:szCs w:val="24"/>
        </w:rPr>
        <w:t>a</w:t>
      </w:r>
      <w:r w:rsidRPr="009A136B">
        <w:rPr>
          <w:rFonts w:ascii="Calibri" w:hAnsi="Calibri"/>
          <w:sz w:val="24"/>
          <w:szCs w:val="24"/>
        </w:rPr>
        <w:t xml:space="preserve"> 2020 r. o godz. </w:t>
      </w:r>
      <w:r w:rsidR="0001129D" w:rsidRPr="009A136B">
        <w:rPr>
          <w:rFonts w:ascii="Calibri" w:hAnsi="Calibri"/>
          <w:sz w:val="24"/>
          <w:szCs w:val="24"/>
        </w:rPr>
        <w:t>9</w:t>
      </w:r>
      <w:r w:rsidRPr="009A136B">
        <w:rPr>
          <w:rFonts w:ascii="Calibri" w:hAnsi="Calibri"/>
          <w:sz w:val="24"/>
          <w:szCs w:val="24"/>
        </w:rPr>
        <w:t>:</w:t>
      </w:r>
      <w:r w:rsidR="00025A92" w:rsidRPr="009A136B">
        <w:rPr>
          <w:rFonts w:ascii="Calibri" w:hAnsi="Calibri"/>
          <w:sz w:val="24"/>
          <w:szCs w:val="24"/>
        </w:rPr>
        <w:t>0</w:t>
      </w:r>
      <w:r w:rsidR="008F448F" w:rsidRPr="009A136B">
        <w:rPr>
          <w:rFonts w:ascii="Calibri" w:hAnsi="Calibri"/>
          <w:sz w:val="24"/>
          <w:szCs w:val="24"/>
        </w:rPr>
        <w:t>0</w:t>
      </w:r>
    </w:p>
    <w:p w14:paraId="4E702DD3" w14:textId="0369C8C0" w:rsidR="00A03713" w:rsidRPr="00C533BE" w:rsidRDefault="00985B4B" w:rsidP="00E866C9">
      <w:pPr>
        <w:spacing w:line="276" w:lineRule="auto"/>
        <w:jc w:val="center"/>
        <w:rPr>
          <w:rFonts w:ascii="Calibri" w:hAnsi="Calibri"/>
          <w:sz w:val="24"/>
          <w:szCs w:val="24"/>
          <w:u w:val="single"/>
        </w:rPr>
      </w:pPr>
      <w:r w:rsidRPr="00E866C9">
        <w:rPr>
          <w:rFonts w:ascii="Calibri" w:hAnsi="Calibri"/>
          <w:sz w:val="24"/>
          <w:szCs w:val="24"/>
        </w:rPr>
        <w:t xml:space="preserve">przy użyciu </w:t>
      </w:r>
      <w:r w:rsidR="00E866C9" w:rsidRPr="00E866C9">
        <w:rPr>
          <w:rFonts w:ascii="Calibri" w:hAnsi="Calibri"/>
          <w:sz w:val="24"/>
          <w:szCs w:val="24"/>
        </w:rPr>
        <w:t>środków komunikacji elektronicznej</w:t>
      </w:r>
    </w:p>
    <w:p w14:paraId="075E8EA3" w14:textId="77777777" w:rsidR="00A03713" w:rsidRPr="002642E3" w:rsidRDefault="00A03713" w:rsidP="00A03713">
      <w:pPr>
        <w:jc w:val="center"/>
        <w:rPr>
          <w:i/>
          <w:sz w:val="24"/>
          <w:szCs w:val="24"/>
        </w:rPr>
      </w:pPr>
    </w:p>
    <w:p w14:paraId="0FD94FA3" w14:textId="5192C90C" w:rsidR="00A03713" w:rsidRDefault="00A03713" w:rsidP="00A03713">
      <w:pPr>
        <w:jc w:val="center"/>
        <w:rPr>
          <w:i/>
          <w:sz w:val="24"/>
          <w:szCs w:val="24"/>
        </w:rPr>
      </w:pPr>
      <w:r w:rsidRPr="002642E3">
        <w:rPr>
          <w:i/>
          <w:sz w:val="24"/>
          <w:szCs w:val="24"/>
        </w:rPr>
        <w:t>Temat rozprawy doktorskiej:</w:t>
      </w:r>
    </w:p>
    <w:p w14:paraId="0737B64B" w14:textId="77777777" w:rsidR="00A03713" w:rsidRPr="00FB260E" w:rsidRDefault="00A03713" w:rsidP="00A03713">
      <w:pPr>
        <w:jc w:val="center"/>
        <w:rPr>
          <w:i/>
          <w:sz w:val="16"/>
          <w:szCs w:val="16"/>
        </w:rPr>
      </w:pPr>
    </w:p>
    <w:p w14:paraId="02D59229" w14:textId="72AC5283" w:rsidR="00025A92" w:rsidRDefault="0001129D" w:rsidP="00067D68">
      <w:pPr>
        <w:jc w:val="center"/>
        <w:rPr>
          <w:rFonts w:ascii="Calibri" w:hAnsi="Calibri"/>
          <w:b/>
          <w:i/>
          <w:sz w:val="28"/>
          <w:szCs w:val="28"/>
          <w:lang w:eastAsia="en-US"/>
        </w:rPr>
      </w:pPr>
      <w:r w:rsidRPr="0001129D">
        <w:rPr>
          <w:rFonts w:ascii="Calibri" w:hAnsi="Calibri"/>
          <w:b/>
          <w:i/>
          <w:sz w:val="28"/>
          <w:szCs w:val="28"/>
          <w:lang w:eastAsia="en-US"/>
        </w:rPr>
        <w:t>Wpływ przywództwa i kultury organizacyjnej na wyniki finansowe</w:t>
      </w:r>
    </w:p>
    <w:p w14:paraId="57E64F78" w14:textId="77777777" w:rsidR="0001129D" w:rsidRPr="00067D68" w:rsidRDefault="0001129D" w:rsidP="00067D68">
      <w:pPr>
        <w:jc w:val="center"/>
        <w:rPr>
          <w:rFonts w:ascii="Calibri" w:hAnsi="Calibri"/>
          <w:b/>
          <w:i/>
          <w:sz w:val="28"/>
          <w:szCs w:val="28"/>
          <w:lang w:eastAsia="en-US"/>
        </w:rPr>
      </w:pPr>
    </w:p>
    <w:p w14:paraId="45706689" w14:textId="75F6E424" w:rsidR="00A03713" w:rsidRPr="00A61B9C" w:rsidRDefault="00A03713" w:rsidP="007A3095">
      <w:pPr>
        <w:spacing w:line="276" w:lineRule="auto"/>
        <w:rPr>
          <w:rFonts w:ascii="Calibri" w:hAnsi="Calibri" w:cs="Calibri"/>
          <w:sz w:val="24"/>
          <w:szCs w:val="24"/>
          <w:u w:val="single"/>
          <w:lang w:val="en-US"/>
        </w:rPr>
      </w:pPr>
      <w:r w:rsidRPr="00A61B9C">
        <w:rPr>
          <w:rFonts w:ascii="Calibri" w:hAnsi="Calibri" w:cs="Calibri"/>
          <w:sz w:val="24"/>
          <w:szCs w:val="24"/>
          <w:u w:val="single"/>
          <w:lang w:val="en-US"/>
        </w:rPr>
        <w:t>Promotor:</w:t>
      </w:r>
    </w:p>
    <w:p w14:paraId="3B6F8F69" w14:textId="40853C1F" w:rsidR="008D287F" w:rsidRPr="008D287F" w:rsidRDefault="008D287F" w:rsidP="008D287F">
      <w:pPr>
        <w:spacing w:line="276" w:lineRule="auto"/>
        <w:rPr>
          <w:rFonts w:ascii="Calibri" w:hAnsi="Calibri" w:cs="Calibri"/>
          <w:sz w:val="24"/>
          <w:szCs w:val="24"/>
        </w:rPr>
      </w:pPr>
      <w:r w:rsidRPr="00A61B9C">
        <w:rPr>
          <w:rFonts w:ascii="Calibri" w:hAnsi="Calibri" w:cs="Calibri"/>
          <w:sz w:val="24"/>
          <w:szCs w:val="24"/>
          <w:lang w:val="en-US"/>
        </w:rPr>
        <w:t xml:space="preserve">prof. </w:t>
      </w:r>
      <w:r w:rsidR="0001129D" w:rsidRPr="00A61B9C">
        <w:rPr>
          <w:rFonts w:ascii="Calibri" w:hAnsi="Calibri" w:cs="Calibri"/>
          <w:sz w:val="24"/>
          <w:szCs w:val="24"/>
          <w:lang w:val="en-US"/>
        </w:rPr>
        <w:t xml:space="preserve">ALK </w:t>
      </w:r>
      <w:r w:rsidRPr="00A61B9C">
        <w:rPr>
          <w:rFonts w:ascii="Calibri" w:hAnsi="Calibri" w:cs="Calibri"/>
          <w:sz w:val="24"/>
          <w:szCs w:val="24"/>
          <w:lang w:val="en-US"/>
        </w:rPr>
        <w:t xml:space="preserve">dr hab. </w:t>
      </w:r>
      <w:r w:rsidR="0001129D" w:rsidRPr="0001129D">
        <w:rPr>
          <w:rFonts w:ascii="Calibri" w:hAnsi="Calibri" w:cs="Calibri"/>
          <w:sz w:val="24"/>
          <w:szCs w:val="24"/>
        </w:rPr>
        <w:t xml:space="preserve">Czesław Szmidt </w:t>
      </w:r>
      <w:r w:rsidR="008F448F">
        <w:rPr>
          <w:rFonts w:ascii="Calibri" w:hAnsi="Calibri" w:cs="Calibri"/>
          <w:sz w:val="24"/>
          <w:szCs w:val="24"/>
        </w:rPr>
        <w:t>z Akademii Leona Koźmińskiego</w:t>
      </w:r>
    </w:p>
    <w:p w14:paraId="10EC3CD1" w14:textId="77777777" w:rsidR="007A3095" w:rsidRPr="007A3095" w:rsidRDefault="007A3095" w:rsidP="007A3095">
      <w:pPr>
        <w:spacing w:line="276" w:lineRule="auto"/>
        <w:rPr>
          <w:rFonts w:ascii="Calibri" w:hAnsi="Calibri" w:cs="Calibri"/>
          <w:sz w:val="16"/>
          <w:szCs w:val="16"/>
          <w:u w:val="single"/>
        </w:rPr>
      </w:pPr>
    </w:p>
    <w:p w14:paraId="08A14515" w14:textId="009C8D7A" w:rsidR="00A03713" w:rsidRPr="00A61B9C" w:rsidRDefault="00A03713" w:rsidP="007A3095">
      <w:pPr>
        <w:spacing w:line="276" w:lineRule="auto"/>
        <w:rPr>
          <w:rFonts w:ascii="Calibri" w:hAnsi="Calibri" w:cs="Calibri"/>
          <w:sz w:val="24"/>
          <w:szCs w:val="24"/>
          <w:u w:val="single"/>
          <w:lang w:val="en-US"/>
        </w:rPr>
      </w:pPr>
      <w:r w:rsidRPr="00A61B9C">
        <w:rPr>
          <w:rFonts w:ascii="Calibri" w:hAnsi="Calibri" w:cs="Calibri"/>
          <w:sz w:val="24"/>
          <w:szCs w:val="24"/>
          <w:u w:val="single"/>
          <w:lang w:val="en-US"/>
        </w:rPr>
        <w:t>Recenzenci:</w:t>
      </w:r>
    </w:p>
    <w:p w14:paraId="20B14D3B" w14:textId="77777777" w:rsidR="005046E9" w:rsidRDefault="005046E9" w:rsidP="005046E9">
      <w:pPr>
        <w:ind w:left="2118" w:hanging="2118"/>
        <w:rPr>
          <w:rFonts w:asciiTheme="minorHAnsi" w:hAnsiTheme="minorHAnsi" w:cstheme="minorHAnsi"/>
          <w:bCs/>
          <w:sz w:val="24"/>
          <w:szCs w:val="24"/>
        </w:rPr>
      </w:pPr>
      <w:r w:rsidRPr="00A61B9C">
        <w:rPr>
          <w:rFonts w:asciiTheme="minorHAnsi" w:hAnsiTheme="minorHAnsi" w:cstheme="minorHAnsi"/>
          <w:bCs/>
          <w:sz w:val="24"/>
          <w:szCs w:val="24"/>
          <w:lang w:val="en-US"/>
        </w:rPr>
        <w:t xml:space="preserve">prof. UEW dr hab. </w:t>
      </w:r>
      <w:r w:rsidRPr="0001129D">
        <w:rPr>
          <w:rFonts w:asciiTheme="minorHAnsi" w:hAnsiTheme="minorHAnsi" w:cstheme="minorHAnsi"/>
          <w:bCs/>
          <w:sz w:val="24"/>
          <w:szCs w:val="24"/>
        </w:rPr>
        <w:t>Marta Nowak z Uniwersytet Ekonomicznego we Wrocławiu</w:t>
      </w:r>
    </w:p>
    <w:p w14:paraId="50C0ED28" w14:textId="441411F5" w:rsidR="0001129D" w:rsidRPr="0001129D" w:rsidRDefault="0001129D" w:rsidP="0001129D">
      <w:pPr>
        <w:ind w:left="2118" w:hanging="2118"/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p</w:t>
      </w:r>
      <w:r w:rsidRPr="0001129D">
        <w:rPr>
          <w:rFonts w:asciiTheme="minorHAnsi" w:hAnsiTheme="minorHAnsi" w:cstheme="minorHAnsi"/>
          <w:bCs/>
          <w:sz w:val="24"/>
          <w:szCs w:val="24"/>
        </w:rPr>
        <w:t>rof. dr hab. Łukasz Sułkowski z Uniwersytetu Jagiellońskiego</w:t>
      </w:r>
    </w:p>
    <w:p w14:paraId="5F789E86" w14:textId="77777777" w:rsidR="0001129D" w:rsidRDefault="0001129D" w:rsidP="0001129D">
      <w:pPr>
        <w:ind w:left="2118" w:hanging="2118"/>
        <w:rPr>
          <w:rFonts w:ascii="Calibri" w:hAnsi="Calibri"/>
          <w:sz w:val="16"/>
          <w:szCs w:val="16"/>
        </w:rPr>
      </w:pPr>
    </w:p>
    <w:p w14:paraId="231F0A84" w14:textId="7FC0897B" w:rsidR="00C533BE" w:rsidRPr="00C533BE" w:rsidRDefault="00C533BE" w:rsidP="002602A6">
      <w:pPr>
        <w:ind w:left="2118" w:hanging="2118"/>
        <w:rPr>
          <w:rFonts w:ascii="Calibri" w:hAnsi="Calibri"/>
          <w:sz w:val="18"/>
          <w:szCs w:val="18"/>
        </w:rPr>
      </w:pPr>
      <w:r w:rsidRPr="003259DB">
        <w:rPr>
          <w:rFonts w:ascii="Calibri" w:hAnsi="Calibri"/>
          <w:sz w:val="18"/>
          <w:szCs w:val="18"/>
        </w:rPr>
        <w:t xml:space="preserve">Dostęp na </w:t>
      </w:r>
      <w:r w:rsidR="002602A6" w:rsidRPr="003259DB">
        <w:rPr>
          <w:rFonts w:ascii="Calibri" w:hAnsi="Calibri"/>
          <w:sz w:val="18"/>
          <w:szCs w:val="18"/>
        </w:rPr>
        <w:t xml:space="preserve">zdalną </w:t>
      </w:r>
      <w:r w:rsidRPr="003259DB">
        <w:rPr>
          <w:rFonts w:ascii="Calibri" w:hAnsi="Calibri"/>
          <w:sz w:val="18"/>
          <w:szCs w:val="18"/>
        </w:rPr>
        <w:t xml:space="preserve">publiczną obronę </w:t>
      </w:r>
      <w:r w:rsidR="002602A6" w:rsidRPr="003259DB">
        <w:rPr>
          <w:rFonts w:ascii="Calibri" w:hAnsi="Calibri"/>
          <w:sz w:val="18"/>
          <w:szCs w:val="18"/>
        </w:rPr>
        <w:t xml:space="preserve">rozprawy doktorskiej przy użyciu aplikacji MS </w:t>
      </w:r>
      <w:proofErr w:type="spellStart"/>
      <w:r w:rsidR="002602A6" w:rsidRPr="003259DB">
        <w:rPr>
          <w:rFonts w:ascii="Calibri" w:hAnsi="Calibri"/>
          <w:sz w:val="18"/>
          <w:szCs w:val="18"/>
        </w:rPr>
        <w:t>Teams</w:t>
      </w:r>
      <w:proofErr w:type="spellEnd"/>
      <w:r w:rsidR="002602A6" w:rsidRPr="003259DB">
        <w:rPr>
          <w:rFonts w:ascii="Calibri" w:hAnsi="Calibri"/>
          <w:sz w:val="18"/>
          <w:szCs w:val="18"/>
        </w:rPr>
        <w:t xml:space="preserve"> </w:t>
      </w:r>
      <w:r w:rsidRPr="003259DB">
        <w:rPr>
          <w:rFonts w:ascii="Calibri" w:hAnsi="Calibri"/>
          <w:sz w:val="18"/>
          <w:szCs w:val="18"/>
        </w:rPr>
        <w:t>pod poniższym linkiem</w:t>
      </w:r>
      <w:r w:rsidR="002602A6" w:rsidRPr="003259DB">
        <w:rPr>
          <w:rFonts w:ascii="Calibri" w:hAnsi="Calibri"/>
          <w:sz w:val="18"/>
          <w:szCs w:val="18"/>
        </w:rPr>
        <w:t>:</w:t>
      </w:r>
    </w:p>
    <w:p w14:paraId="2CFFD49E" w14:textId="225F994E" w:rsidR="0001129D" w:rsidRDefault="00194F99" w:rsidP="00375824">
      <w:pPr>
        <w:ind w:firstLine="9"/>
        <w:rPr>
          <w:rFonts w:ascii="Calibri" w:hAnsi="Calibri"/>
          <w:sz w:val="18"/>
          <w:szCs w:val="18"/>
        </w:rPr>
      </w:pPr>
      <w:hyperlink r:id="rId6" w:history="1">
        <w:r w:rsidR="00031B9E" w:rsidRPr="002E2634">
          <w:rPr>
            <w:rStyle w:val="Hipercze"/>
            <w:rFonts w:ascii="Calibri" w:hAnsi="Calibri"/>
            <w:sz w:val="18"/>
            <w:szCs w:val="18"/>
          </w:rPr>
          <w:t>http://x.alk.edu.pl/oU.W5Ad-aS_obrona_rozprawy_doktorskiej_JW-K</w:t>
        </w:r>
      </w:hyperlink>
    </w:p>
    <w:p w14:paraId="0A10EBB7" w14:textId="77777777" w:rsidR="00031B9E" w:rsidRDefault="00031B9E" w:rsidP="00375824">
      <w:pPr>
        <w:ind w:firstLine="9"/>
        <w:rPr>
          <w:rFonts w:ascii="Calibri" w:hAnsi="Calibri"/>
          <w:sz w:val="18"/>
          <w:szCs w:val="18"/>
        </w:rPr>
      </w:pPr>
    </w:p>
    <w:p w14:paraId="5B12DE64" w14:textId="18674054" w:rsidR="00A03713" w:rsidRPr="00C533BE" w:rsidRDefault="00A03713" w:rsidP="00A03713">
      <w:pPr>
        <w:ind w:left="2118" w:hanging="2118"/>
        <w:rPr>
          <w:rFonts w:ascii="Calibri" w:hAnsi="Calibri"/>
          <w:sz w:val="18"/>
          <w:szCs w:val="18"/>
        </w:rPr>
      </w:pPr>
      <w:r w:rsidRPr="00C533BE">
        <w:rPr>
          <w:rFonts w:ascii="Calibri" w:hAnsi="Calibri"/>
          <w:sz w:val="18"/>
          <w:szCs w:val="18"/>
        </w:rPr>
        <w:t>Streszczenie pracy oraz recenzje zamieszczone są w Biuletynie Informacji Publicznej Akademii Leo</w:t>
      </w:r>
      <w:r w:rsidR="002602A6">
        <w:rPr>
          <w:rFonts w:ascii="Calibri" w:hAnsi="Calibri"/>
          <w:sz w:val="18"/>
          <w:szCs w:val="18"/>
        </w:rPr>
        <w:t>na Koźmińskiego:</w:t>
      </w:r>
    </w:p>
    <w:p w14:paraId="2CABB43B" w14:textId="77777777" w:rsidR="00345BAE" w:rsidRPr="00345BAE" w:rsidRDefault="00194F99" w:rsidP="00A03713">
      <w:pPr>
        <w:ind w:left="2124" w:hanging="2118"/>
        <w:rPr>
          <w:rFonts w:asciiTheme="minorHAnsi" w:hAnsiTheme="minorHAnsi" w:cstheme="minorHAnsi"/>
          <w:sz w:val="18"/>
          <w:szCs w:val="18"/>
        </w:rPr>
      </w:pPr>
      <w:hyperlink r:id="rId7" w:history="1">
        <w:r w:rsidR="00345BAE" w:rsidRPr="00345BAE">
          <w:rPr>
            <w:rStyle w:val="Hipercze"/>
            <w:rFonts w:asciiTheme="minorHAnsi" w:hAnsiTheme="minorHAnsi" w:cstheme="minorHAnsi"/>
            <w:sz w:val="18"/>
            <w:szCs w:val="18"/>
          </w:rPr>
          <w:t>https://kozminski.bip.gov.pl/publiczne-obrony-rozpraw-doktorskich/</w:t>
        </w:r>
      </w:hyperlink>
      <w:r w:rsidR="00345BAE" w:rsidRPr="00345BAE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298A59B2" w14:textId="6CD118A7" w:rsidR="00A03713" w:rsidRPr="00C533BE" w:rsidRDefault="00A03713" w:rsidP="00A03713">
      <w:pPr>
        <w:ind w:left="2124" w:hanging="2118"/>
        <w:rPr>
          <w:rFonts w:ascii="Calibri" w:hAnsi="Calibri"/>
          <w:sz w:val="18"/>
          <w:szCs w:val="18"/>
        </w:rPr>
      </w:pPr>
      <w:r w:rsidRPr="00C533BE">
        <w:rPr>
          <w:rFonts w:ascii="Calibri" w:hAnsi="Calibri"/>
          <w:sz w:val="18"/>
          <w:szCs w:val="18"/>
        </w:rPr>
        <w:t>Rozprawa doktorska znajduje się do wglądu w bibliotece Akademii Leona Koźmińskiego.</w:t>
      </w:r>
    </w:p>
    <w:p w14:paraId="516A7E94" w14:textId="7D86C463" w:rsidR="0045296A" w:rsidRDefault="0045296A" w:rsidP="00A03713">
      <w:pPr>
        <w:ind w:left="2124" w:hanging="2118"/>
        <w:rPr>
          <w:rFonts w:ascii="Calibri" w:hAnsi="Calibri"/>
          <w:sz w:val="16"/>
          <w:szCs w:val="16"/>
        </w:rPr>
      </w:pPr>
    </w:p>
    <w:p w14:paraId="371EA853" w14:textId="1499D9D8" w:rsidR="004310D9" w:rsidRDefault="00A03713" w:rsidP="00A03713">
      <w:r>
        <w:tab/>
      </w:r>
      <w:r>
        <w:tab/>
      </w:r>
      <w:r>
        <w:tab/>
      </w:r>
    </w:p>
    <w:p w14:paraId="3B9FDD74" w14:textId="16D9A86A" w:rsidR="00A03713" w:rsidRDefault="00A03713" w:rsidP="00A03713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2FA3B37" w14:textId="3E2D24E6" w:rsidR="00443061" w:rsidRDefault="00443061" w:rsidP="00443061">
      <w:pPr>
        <w:spacing w:line="276" w:lineRule="auto"/>
        <w:ind w:left="4956"/>
      </w:pPr>
      <w:r>
        <w:t xml:space="preserve">            </w:t>
      </w:r>
      <w:r w:rsidR="00A03713">
        <w:t>Przewodniczący</w:t>
      </w:r>
      <w:r>
        <w:t xml:space="preserve"> </w:t>
      </w:r>
      <w:r w:rsidR="00A03713" w:rsidRPr="00443061">
        <w:t xml:space="preserve">Rady Naukowej </w:t>
      </w:r>
    </w:p>
    <w:p w14:paraId="28CBE351" w14:textId="7235C577" w:rsidR="00A03713" w:rsidRPr="00443061" w:rsidRDefault="00443061" w:rsidP="00443061">
      <w:pPr>
        <w:spacing w:line="276" w:lineRule="auto"/>
        <w:ind w:left="4956"/>
      </w:pPr>
      <w:r>
        <w:t xml:space="preserve">     </w:t>
      </w:r>
      <w:r w:rsidR="00A03713" w:rsidRPr="00443061">
        <w:t xml:space="preserve">Dyscypliny Nauki </w:t>
      </w:r>
      <w:r w:rsidR="002D7947" w:rsidRPr="00443061">
        <w:t>o</w:t>
      </w:r>
      <w:r w:rsidRPr="00443061">
        <w:t xml:space="preserve"> Zarządzaniu i Jakości</w:t>
      </w:r>
    </w:p>
    <w:p w14:paraId="415E8C11" w14:textId="30D7B02B" w:rsidR="002D7947" w:rsidRPr="00443061" w:rsidRDefault="002D7947" w:rsidP="00A03713">
      <w:pPr>
        <w:ind w:left="4248" w:firstLine="708"/>
      </w:pPr>
    </w:p>
    <w:p w14:paraId="3A351C10" w14:textId="2C000883" w:rsidR="00A03713" w:rsidRDefault="00A03713" w:rsidP="00960C2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A22AE92" w14:textId="213A0152" w:rsidR="00C43F6C" w:rsidRPr="00A03713" w:rsidRDefault="00960C22" w:rsidP="00A03713">
      <w:pPr>
        <w:ind w:left="4956" w:firstLine="708"/>
      </w:pPr>
      <w:r>
        <w:t>/-</w:t>
      </w:r>
      <w:proofErr w:type="gramStart"/>
      <w:r>
        <w:t xml:space="preserve">/  </w:t>
      </w:r>
      <w:r w:rsidR="00A03713">
        <w:t>Prof.</w:t>
      </w:r>
      <w:proofErr w:type="gramEnd"/>
      <w:r w:rsidR="00A03713">
        <w:t xml:space="preserve"> dr hab. </w:t>
      </w:r>
      <w:r w:rsidR="00443061">
        <w:t>Krzysztof Obłój</w:t>
      </w:r>
    </w:p>
    <w:sectPr w:rsidR="00C43F6C" w:rsidRPr="00A03713" w:rsidSect="00A33130">
      <w:headerReference w:type="default" r:id="rId8"/>
      <w:footerReference w:type="default" r:id="rId9"/>
      <w:pgSz w:w="11906" w:h="16838"/>
      <w:pgMar w:top="283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348F0" w14:textId="77777777" w:rsidR="00194F99" w:rsidRDefault="00194F99" w:rsidP="00C43F6C">
      <w:r>
        <w:separator/>
      </w:r>
    </w:p>
  </w:endnote>
  <w:endnote w:type="continuationSeparator" w:id="0">
    <w:p w14:paraId="775C3103" w14:textId="77777777" w:rsidR="00194F99" w:rsidRDefault="00194F99" w:rsidP="00C43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9CBD8" w14:textId="77777777" w:rsidR="0045296A" w:rsidRDefault="0045296A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27F48A35" wp14:editId="6B66D4AA">
          <wp:simplePos x="0" y="0"/>
          <wp:positionH relativeFrom="column">
            <wp:posOffset>-890270</wp:posOffset>
          </wp:positionH>
          <wp:positionV relativeFrom="paragraph">
            <wp:posOffset>-575310</wp:posOffset>
          </wp:positionV>
          <wp:extent cx="7605631" cy="1175385"/>
          <wp:effectExtent l="0" t="0" r="0" b="0"/>
          <wp:wrapNone/>
          <wp:docPr id="26" name="Obraz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foo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039" cy="1204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881B4" w14:textId="77777777" w:rsidR="00194F99" w:rsidRDefault="00194F99" w:rsidP="00C43F6C">
      <w:r>
        <w:separator/>
      </w:r>
    </w:p>
  </w:footnote>
  <w:footnote w:type="continuationSeparator" w:id="0">
    <w:p w14:paraId="3598AF01" w14:textId="77777777" w:rsidR="00194F99" w:rsidRDefault="00194F99" w:rsidP="00C43F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ACE1F" w14:textId="77777777" w:rsidR="0045296A" w:rsidRPr="00C43F6C" w:rsidRDefault="0045296A" w:rsidP="00C43F6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 wp14:anchorId="51CB9B32" wp14:editId="0B0DB565">
          <wp:simplePos x="0" y="0"/>
          <wp:positionH relativeFrom="column">
            <wp:posOffset>-890271</wp:posOffset>
          </wp:positionH>
          <wp:positionV relativeFrom="paragraph">
            <wp:posOffset>-440056</wp:posOffset>
          </wp:positionV>
          <wp:extent cx="7528495" cy="1933575"/>
          <wp:effectExtent l="0" t="0" r="0" b="0"/>
          <wp:wrapNone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ol 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211" cy="19370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DY0tzAwMzIyNjdS0lEKTi0uzszPAykwqQUA39m1RiwAAAA="/>
  </w:docVars>
  <w:rsids>
    <w:rsidRoot w:val="00C43F6C"/>
    <w:rsid w:val="0001129D"/>
    <w:rsid w:val="00025A92"/>
    <w:rsid w:val="00031B9E"/>
    <w:rsid w:val="00067D68"/>
    <w:rsid w:val="000A1621"/>
    <w:rsid w:val="00131340"/>
    <w:rsid w:val="001843FC"/>
    <w:rsid w:val="0018457D"/>
    <w:rsid w:val="00194F99"/>
    <w:rsid w:val="00200DA9"/>
    <w:rsid w:val="00226F80"/>
    <w:rsid w:val="0023100A"/>
    <w:rsid w:val="002602A6"/>
    <w:rsid w:val="002D7947"/>
    <w:rsid w:val="002F2E97"/>
    <w:rsid w:val="003060B0"/>
    <w:rsid w:val="003259DB"/>
    <w:rsid w:val="00332306"/>
    <w:rsid w:val="00337AB0"/>
    <w:rsid w:val="0034456B"/>
    <w:rsid w:val="00345BAE"/>
    <w:rsid w:val="00375824"/>
    <w:rsid w:val="003F13A5"/>
    <w:rsid w:val="004310D9"/>
    <w:rsid w:val="00443061"/>
    <w:rsid w:val="0045296A"/>
    <w:rsid w:val="004932B4"/>
    <w:rsid w:val="00497A8E"/>
    <w:rsid w:val="005046E9"/>
    <w:rsid w:val="00604526"/>
    <w:rsid w:val="006342B2"/>
    <w:rsid w:val="0065202E"/>
    <w:rsid w:val="0066785E"/>
    <w:rsid w:val="00674BEB"/>
    <w:rsid w:val="0067535E"/>
    <w:rsid w:val="00675745"/>
    <w:rsid w:val="00727749"/>
    <w:rsid w:val="00766F28"/>
    <w:rsid w:val="007A3095"/>
    <w:rsid w:val="007B104D"/>
    <w:rsid w:val="007E140A"/>
    <w:rsid w:val="007E732B"/>
    <w:rsid w:val="008B3A00"/>
    <w:rsid w:val="008D287F"/>
    <w:rsid w:val="008D33DA"/>
    <w:rsid w:val="008F197B"/>
    <w:rsid w:val="008F448F"/>
    <w:rsid w:val="00960C22"/>
    <w:rsid w:val="009838F5"/>
    <w:rsid w:val="00985B4B"/>
    <w:rsid w:val="009A136B"/>
    <w:rsid w:val="00A03713"/>
    <w:rsid w:val="00A171B0"/>
    <w:rsid w:val="00A33130"/>
    <w:rsid w:val="00A61B9C"/>
    <w:rsid w:val="00AD62FC"/>
    <w:rsid w:val="00B30C80"/>
    <w:rsid w:val="00C34D8F"/>
    <w:rsid w:val="00C43F6C"/>
    <w:rsid w:val="00C533BE"/>
    <w:rsid w:val="00CE122F"/>
    <w:rsid w:val="00DB4727"/>
    <w:rsid w:val="00E719F9"/>
    <w:rsid w:val="00E866C9"/>
    <w:rsid w:val="00EC39EC"/>
    <w:rsid w:val="00F7295A"/>
    <w:rsid w:val="00FB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EC945D"/>
  <w15:chartTrackingRefBased/>
  <w15:docId w15:val="{4D48FCFF-2923-4899-89F9-797D1CDF6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39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C43F6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gwek4">
    <w:name w:val="heading 4"/>
    <w:basedOn w:val="Normalny"/>
    <w:link w:val="Nagwek4Znak"/>
    <w:uiPriority w:val="9"/>
    <w:qFormat/>
    <w:rsid w:val="00C43F6C"/>
    <w:p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link w:val="Nagwek5Znak"/>
    <w:uiPriority w:val="9"/>
    <w:qFormat/>
    <w:rsid w:val="00C43F6C"/>
    <w:pPr>
      <w:spacing w:before="100" w:beforeAutospacing="1" w:after="100" w:afterAutospacing="1"/>
      <w:outlineLvl w:val="4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43F6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43F6C"/>
  </w:style>
  <w:style w:type="paragraph" w:styleId="Stopka">
    <w:name w:val="footer"/>
    <w:basedOn w:val="Normalny"/>
    <w:link w:val="StopkaZnak"/>
    <w:uiPriority w:val="99"/>
    <w:unhideWhenUsed/>
    <w:rsid w:val="00C43F6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C43F6C"/>
  </w:style>
  <w:style w:type="character" w:customStyle="1" w:styleId="Nagwek2Znak">
    <w:name w:val="Nagłówek 2 Znak"/>
    <w:basedOn w:val="Domylnaczcionkaakapitu"/>
    <w:link w:val="Nagwek2"/>
    <w:uiPriority w:val="9"/>
    <w:rsid w:val="00C43F6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C43F6C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rsid w:val="00C43F6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C43F6C"/>
    <w:pPr>
      <w:spacing w:before="100" w:beforeAutospacing="1" w:after="100" w:afterAutospacing="1"/>
    </w:pPr>
    <w:rPr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C43F6C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3F6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3F6C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A03713"/>
    <w:pPr>
      <w:spacing w:after="0" w:line="240" w:lineRule="auto"/>
    </w:pPr>
    <w:rPr>
      <w:rFonts w:eastAsia="Times New Roman" w:cs="Times New Roman"/>
    </w:rPr>
  </w:style>
  <w:style w:type="character" w:styleId="Hipercze">
    <w:name w:val="Hyperlink"/>
    <w:basedOn w:val="Domylnaczcionkaakapitu"/>
    <w:uiPriority w:val="99"/>
    <w:unhideWhenUsed/>
    <w:rsid w:val="00A03713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4310D9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A1621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45B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66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231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47167">
              <w:marLeft w:val="432"/>
              <w:marRight w:val="21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3256">
              <w:marLeft w:val="216"/>
              <w:marRight w:val="43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190">
              <w:marLeft w:val="432"/>
              <w:marRight w:val="21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576">
              <w:marLeft w:val="216"/>
              <w:marRight w:val="43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kozminski.bip.gov.pl/publiczne-obrony-rozpraw-doktorskich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x.alk.edu.pl/oU.W5Ad-aS_obrona_rozprawy_doktorskiej_JW-K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Burchuladze-Sobczyńska</dc:creator>
  <cp:keywords/>
  <dc:description/>
  <cp:lastModifiedBy>Alina Kowolik</cp:lastModifiedBy>
  <cp:revision>2</cp:revision>
  <cp:lastPrinted>2020-06-08T13:57:00Z</cp:lastPrinted>
  <dcterms:created xsi:type="dcterms:W3CDTF">2020-12-07T07:32:00Z</dcterms:created>
  <dcterms:modified xsi:type="dcterms:W3CDTF">2020-12-07T07:32:00Z</dcterms:modified>
</cp:coreProperties>
</file>